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772294BC" w:rsidR="00A26578" w:rsidRPr="00D83454" w:rsidRDefault="00687124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 xml:space="preserve">Pure Krav Maga </w:t>
      </w:r>
      <w:r w:rsidR="00305CAA">
        <w:rPr>
          <w:b w:val="0"/>
          <w:color w:val="2AAA9E"/>
        </w:rPr>
        <w:t>Club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53C8A5D1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687124">
        <w:rPr>
          <w:color w:val="2AAA9E"/>
          <w:sz w:val="22"/>
          <w:szCs w:val="22"/>
        </w:rPr>
        <w:t>Pure Krav Maga</w:t>
      </w:r>
      <w:r w:rsidR="00305CAA">
        <w:rPr>
          <w:color w:val="2AAA9E"/>
          <w:sz w:val="22"/>
          <w:szCs w:val="22"/>
        </w:rPr>
        <w:t xml:space="preserve"> Club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6F6DB398" w14:textId="7955E2B5" w:rsidR="006D4C93" w:rsidRPr="007053FF" w:rsidRDefault="00687124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687124">
        <w:rPr>
          <w:color w:val="2AAA9E"/>
          <w:sz w:val="22"/>
          <w:szCs w:val="22"/>
        </w:rPr>
        <w:t xml:space="preserve">Encourage members to join and interact with society at every level no matter the background, ability, requirements or beliefs of that </w:t>
      </w:r>
      <w:proofErr w:type="gramStart"/>
      <w:r w:rsidRPr="00687124">
        <w:rPr>
          <w:color w:val="2AAA9E"/>
          <w:sz w:val="22"/>
          <w:szCs w:val="22"/>
        </w:rPr>
        <w:t>individual.</w:t>
      </w:r>
      <w:r w:rsidR="006D4C93" w:rsidRPr="007053FF">
        <w:rPr>
          <w:color w:val="2AAA9E"/>
          <w:sz w:val="22"/>
          <w:szCs w:val="22"/>
        </w:rPr>
        <w:t>.</w:t>
      </w:r>
      <w:proofErr w:type="gramEnd"/>
      <w:r w:rsidR="006D4C93" w:rsidRPr="007053FF">
        <w:rPr>
          <w:color w:val="2AAA9E"/>
          <w:sz w:val="22"/>
          <w:szCs w:val="22"/>
        </w:rPr>
        <w:t xml:space="preserve"> 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30770BBA" w14:textId="37FE71E2" w:rsidR="006D4C93" w:rsidRPr="007053FF" w:rsidRDefault="006D4C93" w:rsidP="006C5839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  <w:r w:rsidRPr="007053FF">
        <w:rPr>
          <w:color w:val="2AAA9E"/>
          <w:sz w:val="22"/>
          <w:szCs w:val="22"/>
        </w:rPr>
        <w:t xml:space="preserve">Any additional committee positions you have should be outlined in your constitution below. </w:t>
      </w:r>
    </w:p>
    <w:p w14:paraId="5F3D1C3B" w14:textId="01A33C30" w:rsidR="00811A7B" w:rsidRDefault="00811A7B" w:rsidP="00A26578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Community Outreach Officer:</w:t>
      </w:r>
    </w:p>
    <w:p w14:paraId="3F723FAB" w14:textId="51345210" w:rsidR="00811A7B" w:rsidRPr="00811A7B" w:rsidRDefault="00811A7B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>In charge of increasing the presence of the society on campus, boosting the number of active members.</w:t>
      </w:r>
    </w:p>
    <w:p w14:paraId="4754F326" w14:textId="6E48B302" w:rsidR="006D4C93" w:rsidRPr="007053FF" w:rsidRDefault="00687124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Social Secretary</w:t>
      </w:r>
      <w:r w:rsidR="00811A7B">
        <w:rPr>
          <w:rFonts w:ascii="FreightSans Pro Bold" w:hAnsi="FreightSans Pro Bold"/>
          <w:color w:val="2AAA9E"/>
          <w:sz w:val="22"/>
          <w:szCs w:val="22"/>
        </w:rPr>
        <w:t>:</w:t>
      </w:r>
    </w:p>
    <w:p w14:paraId="4FFE6BBE" w14:textId="7D87C129" w:rsidR="00811A7B" w:rsidRDefault="00811A7B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 xml:space="preserve">In charge of organising socials for the society, posting them on social media, managing social media </w:t>
      </w:r>
      <w:proofErr w:type="gramStart"/>
      <w:r w:rsidRPr="00811A7B">
        <w:rPr>
          <w:color w:val="2AAA9E"/>
          <w:sz w:val="22"/>
          <w:szCs w:val="22"/>
        </w:rPr>
        <w:t>presence</w:t>
      </w:r>
      <w:proofErr w:type="gramEnd"/>
    </w:p>
    <w:p w14:paraId="5C0A3FC6" w14:textId="1FCF14E5" w:rsidR="00811A7B" w:rsidRPr="00811A7B" w:rsidRDefault="00811A7B" w:rsidP="00811A7B"/>
    <w:p w14:paraId="2F572D6D" w14:textId="4670FD44" w:rsidR="00A26578" w:rsidRPr="00811A7B" w:rsidRDefault="00A26578" w:rsidP="00811A7B">
      <w:pPr>
        <w:pStyle w:val="Heading4"/>
        <w:rPr>
          <w:sz w:val="22"/>
          <w:szCs w:val="22"/>
        </w:rPr>
      </w:pPr>
      <w:r w:rsidRPr="00811A7B">
        <w:rPr>
          <w:sz w:val="22"/>
          <w:szCs w:val="22"/>
        </w:rPr>
        <w:t xml:space="preserve">Management of the </w:t>
      </w:r>
      <w:r w:rsidR="003F6445" w:rsidRPr="00811A7B">
        <w:rPr>
          <w:sz w:val="22"/>
          <w:szCs w:val="22"/>
        </w:rPr>
        <w:t>club/society</w:t>
      </w:r>
      <w:r w:rsidRPr="00811A7B">
        <w:rPr>
          <w:sz w:val="22"/>
          <w:szCs w:val="22"/>
        </w:rPr>
        <w:t xml:space="preserve"> </w:t>
      </w:r>
      <w:r w:rsidR="004805CC" w:rsidRPr="00811A7B">
        <w:rPr>
          <w:sz w:val="22"/>
          <w:szCs w:val="22"/>
        </w:rPr>
        <w:t xml:space="preserve">shall </w:t>
      </w:r>
      <w:r w:rsidR="003F6445" w:rsidRPr="00811A7B">
        <w:rPr>
          <w:sz w:val="22"/>
          <w:szCs w:val="22"/>
        </w:rPr>
        <w:t>be vested in the club/society c</w:t>
      </w:r>
      <w:r w:rsidRPr="00811A7B">
        <w:rPr>
          <w:sz w:val="22"/>
          <w:szCs w:val="22"/>
        </w:rPr>
        <w:t xml:space="preserve">ommittee which </w:t>
      </w:r>
      <w:r w:rsidR="00B5120D" w:rsidRPr="00811A7B">
        <w:rPr>
          <w:sz w:val="22"/>
          <w:szCs w:val="22"/>
        </w:rPr>
        <w:t xml:space="preserve">will </w:t>
      </w:r>
      <w:r w:rsidRPr="00811A7B">
        <w:rPr>
          <w:sz w:val="22"/>
          <w:szCs w:val="22"/>
        </w:rPr>
        <w:t xml:space="preserve">endeavour to meet regularly during term time (excluding </w:t>
      </w:r>
      <w:r w:rsidR="00B5120D" w:rsidRPr="00811A7B">
        <w:rPr>
          <w:sz w:val="22"/>
          <w:szCs w:val="22"/>
        </w:rPr>
        <w:t xml:space="preserve">UCL </w:t>
      </w:r>
      <w:r w:rsidRPr="00811A7B">
        <w:rPr>
          <w:sz w:val="22"/>
          <w:szCs w:val="22"/>
        </w:rPr>
        <w:t>reading weeks</w:t>
      </w:r>
      <w:r w:rsidR="003F6445" w:rsidRPr="00811A7B">
        <w:rPr>
          <w:sz w:val="22"/>
          <w:szCs w:val="22"/>
        </w:rPr>
        <w:t xml:space="preserve">) to organise and evaluate club/society </w:t>
      </w:r>
      <w:r w:rsidRPr="00811A7B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5FBA1D22" w:rsidR="00A26578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ly 2-hour Krav Maga sessions</w:t>
      </w:r>
      <w:r w:rsidR="00A26578" w:rsidRPr="007053FF">
        <w:rPr>
          <w:color w:val="2AAA9E"/>
          <w:sz w:val="22"/>
          <w:szCs w:val="22"/>
        </w:rPr>
        <w:t>.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2C80C946" w:rsidR="003F6445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end sessions in union buildings, weekly socials.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7BF1457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305CAA">
        <w:rPr>
          <w:color w:val="2AAA9E"/>
          <w:sz w:val="22"/>
          <w:szCs w:val="22"/>
        </w:rPr>
        <w:t>Pure Krav Maga Club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4E6CDDFA" w:rsidR="006C5839" w:rsidRPr="00B67C96" w:rsidRDefault="006620B2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ahi Hossain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21130BDE" w:rsidR="006C5839" w:rsidRPr="00B67C96" w:rsidRDefault="006620B2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2BB0DF9" wp14:editId="46D8BD92">
                  <wp:extent cx="1416050" cy="508060"/>
                  <wp:effectExtent l="0" t="0" r="0" b="6350"/>
                  <wp:docPr id="2" name="Picture 2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able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6719" cy="515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7F9A7991" w:rsidR="006C5839" w:rsidRPr="00B67C96" w:rsidRDefault="006620B2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1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77777777" w:rsidR="006C5839" w:rsidRPr="00B67C96" w:rsidRDefault="006C5839" w:rsidP="00894563">
            <w:pPr>
              <w:rPr>
                <w:sz w:val="22"/>
                <w:szCs w:val="22"/>
              </w:rPr>
            </w:pP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77777777" w:rsidR="006C5839" w:rsidRPr="00B67C96" w:rsidRDefault="006C5839" w:rsidP="00894563">
            <w:pPr>
              <w:rPr>
                <w:sz w:val="22"/>
                <w:szCs w:val="22"/>
              </w:rPr>
            </w:pP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77777777" w:rsidR="006C5839" w:rsidRPr="00B67C96" w:rsidRDefault="006C5839" w:rsidP="00894563">
            <w:pPr>
              <w:rPr>
                <w:sz w:val="22"/>
                <w:szCs w:val="22"/>
              </w:rPr>
            </w:pP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5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FD012" w14:textId="77777777" w:rsidR="001C1A87" w:rsidRDefault="001C1A87" w:rsidP="008E0A3C">
      <w:r>
        <w:separator/>
      </w:r>
    </w:p>
  </w:endnote>
  <w:endnote w:type="continuationSeparator" w:id="0">
    <w:p w14:paraId="14C19566" w14:textId="77777777" w:rsidR="001C1A87" w:rsidRDefault="001C1A87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proofErr w:type="gramStart"/>
                    <w:r w:rsidRPr="00AA1803">
                      <w:rPr>
                        <w:color w:val="082244"/>
                      </w:rPr>
                      <w:t>where</w:t>
                    </w:r>
                    <w:proofErr w:type="gramEnd"/>
                    <w:r w:rsidRPr="00AA1803">
                      <w:rPr>
                        <w:color w:val="082244"/>
                      </w:rPr>
                      <w:t xml:space="preserve">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74CDC" w14:textId="77777777" w:rsidR="001C1A87" w:rsidRDefault="001C1A87" w:rsidP="008E0A3C">
      <w:r>
        <w:separator/>
      </w:r>
    </w:p>
  </w:footnote>
  <w:footnote w:type="continuationSeparator" w:id="0">
    <w:p w14:paraId="08419D7F" w14:textId="77777777" w:rsidR="001C1A87" w:rsidRDefault="001C1A87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bA0sDA3MjI3NjRX0lEKTi0uzszPAykwrAUARvR9iiwAAAA="/>
  </w:docVars>
  <w:rsids>
    <w:rsidRoot w:val="00FC6758"/>
    <w:rsid w:val="00006B1D"/>
    <w:rsid w:val="000868EA"/>
    <w:rsid w:val="000945B9"/>
    <w:rsid w:val="000E2319"/>
    <w:rsid w:val="001027B5"/>
    <w:rsid w:val="00140494"/>
    <w:rsid w:val="00142928"/>
    <w:rsid w:val="0016779F"/>
    <w:rsid w:val="0017080C"/>
    <w:rsid w:val="00183F02"/>
    <w:rsid w:val="00187CFD"/>
    <w:rsid w:val="001C1A87"/>
    <w:rsid w:val="001C3B80"/>
    <w:rsid w:val="00233731"/>
    <w:rsid w:val="002629D2"/>
    <w:rsid w:val="002B66CA"/>
    <w:rsid w:val="002C2217"/>
    <w:rsid w:val="002F4998"/>
    <w:rsid w:val="00305CAA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20B2"/>
    <w:rsid w:val="006630FF"/>
    <w:rsid w:val="0067456A"/>
    <w:rsid w:val="00687124"/>
    <w:rsid w:val="006A49D8"/>
    <w:rsid w:val="006B65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11A7B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C1AC6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Elahi</cp:lastModifiedBy>
  <cp:revision>2</cp:revision>
  <cp:lastPrinted>2018-07-23T10:13:00Z</cp:lastPrinted>
  <dcterms:created xsi:type="dcterms:W3CDTF">2021-06-30T15:43:00Z</dcterms:created>
  <dcterms:modified xsi:type="dcterms:W3CDTF">2021-06-30T15:43:00Z</dcterms:modified>
</cp:coreProperties>
</file>